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 xml:space="preserve">Danial Imani </w:t>
      </w:r>
      <w:proofErr w:type="spellStart"/>
      <w:r w:rsidRPr="00C341D9">
        <w:rPr>
          <w:rFonts w:cstheme="minorHAnsi"/>
        </w:rPr>
        <w:t>Shakibaei</w:t>
      </w:r>
      <w:proofErr w:type="spellEnd"/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Pr="00627AF2">
        <w:rPr>
          <w:rFonts w:eastAsia="Times New Roman" w:cstheme="minorHAnsi"/>
          <w:b/>
          <w:szCs w:val="28"/>
          <w:lang w:eastAsia="de-DE"/>
        </w:rPr>
        <w:t>V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6CED88FF" w14:textId="77777777" w:rsidR="00D03052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03052" w14:paraId="00FCEFB4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AD89A2" w14:textId="77777777" w:rsidR="00D03052" w:rsidRDefault="00D03052" w:rsidP="006531A8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460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D03052" w14:paraId="3766B51E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84845E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B190" w14:textId="107B15F3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.</w:t>
            </w:r>
          </w:p>
        </w:tc>
      </w:tr>
      <w:tr w:rsidR="00D03052" w14:paraId="3A9B96B1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3F1C3F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8509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D03052" w14:paraId="5F6E6282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F0D7C4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287BF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D03052" w14:paraId="724C257C" w14:textId="77777777" w:rsidTr="006531A8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C5F0F1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90D9D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D03052" w14:paraId="58B82C59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470400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5AE1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</w:tbl>
    <w:p w14:paraId="1945D55E" w14:textId="2AC544CF" w:rsidR="00B94751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4E8DA5F9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3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584CD1D1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</w:t>
            </w:r>
            <w:r w:rsidR="00D03052">
              <w:rPr>
                <w:rFonts w:cstheme="minorHAnsi"/>
              </w:rPr>
              <w:t xml:space="preserve"> die Möglichkeit</w:t>
            </w:r>
            <w:r w:rsidR="000A1464">
              <w:rPr>
                <w:rFonts w:cstheme="minorHAnsi"/>
              </w:rPr>
              <w:t xml:space="preserve"> haben</w:t>
            </w:r>
            <w:r w:rsidR="00D03052">
              <w:rPr>
                <w:rFonts w:cstheme="minorHAnsi"/>
              </w:rPr>
              <w:t>, dass der Login durch eine 2FA-Authentifizierung realisiert wird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49EE746A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2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</w:t>
            </w:r>
            <w:r>
              <w:rPr>
                <w:rFonts w:cstheme="minorHAnsi"/>
              </w:rPr>
              <w:lastRenderedPageBreak/>
              <w:t xml:space="preserve">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945B8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F49C9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7D9F07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6B889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3EEBFB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0F062A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31E7EC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EAB95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DB1E7E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063EF2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A33A15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E179FB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1CF12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77DD0C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94A132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33A26C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38381F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E1CA92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DCD4B4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666F1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CD7B9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6C316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A05196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5730C7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5A08C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46F893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D18130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EA8706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0611FB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6091F2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196BF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64C1BF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EFBA86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</w:t>
      </w:r>
      <w:proofErr w:type="gramStart"/>
      <w:r w:rsidRPr="00272A78">
        <w:rPr>
          <w:rFonts w:cstheme="minorHAnsi"/>
        </w:rPr>
        <w:t>starten</w:t>
      </w:r>
      <w:proofErr w:type="gramEnd"/>
      <w:r w:rsidRPr="00272A78">
        <w:rPr>
          <w:rFonts w:cstheme="minorHAnsi"/>
        </w:rPr>
        <w:t xml:space="preserve">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77777777" w:rsidR="00EA25F4" w:rsidRDefault="00EA25F4" w:rsidP="00EA25F4">
      <w:pPr>
        <w:rPr>
          <w:rFonts w:cstheme="minorHAnsi"/>
        </w:rPr>
      </w:pPr>
      <w:r>
        <w:rPr>
          <w:noProof/>
          <w:lang w:eastAsia="de-DE"/>
        </w:rPr>
        <w:drawing>
          <wp:anchor distT="0" distB="0" distL="114300" distR="114300" simplePos="0" relativeHeight="251771392" behindDoc="1" locked="0" layoutInCell="1" allowOverlap="1" wp14:anchorId="7362BFEF" wp14:editId="2E6A2172">
            <wp:simplePos x="0" y="0"/>
            <wp:positionH relativeFrom="column">
              <wp:posOffset>-35560</wp:posOffset>
            </wp:positionH>
            <wp:positionV relativeFrom="paragraph">
              <wp:posOffset>181610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030845EF" w:rsidR="00EA25F4" w:rsidRDefault="00EA25F4" w:rsidP="00EA25F4">
      <w:r>
        <w:rPr>
          <w:noProof/>
          <w:lang w:eastAsia="de-DE"/>
        </w:rPr>
        <w:drawing>
          <wp:inline distT="0" distB="0" distL="0" distR="0" wp14:anchorId="3891E25D" wp14:editId="4FA5DC5B">
            <wp:extent cx="4655127" cy="20663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47" cy="207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9036F58" wp14:editId="03D3461C">
            <wp:extent cx="4314305" cy="1153240"/>
            <wp:effectExtent l="0" t="0" r="0" b="889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67" cy="115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354A0E" wp14:editId="2666E988">
            <wp:extent cx="4405745" cy="1177682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727" cy="11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5519D634" wp14:editId="5B3B73E3">
            <wp:extent cx="4605250" cy="1231011"/>
            <wp:effectExtent l="0" t="0" r="508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_Ligue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003" cy="123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2D9B3FE" wp14:editId="44DAD9A9">
            <wp:extent cx="4513810" cy="1239407"/>
            <wp:effectExtent l="0" t="0" r="127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howSchedul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490" cy="124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ADCFFB0" wp14:editId="2B49CDDE">
            <wp:extent cx="5760720" cy="16459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ngeDat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96B89B3" wp14:editId="3D8E7FE1">
            <wp:extent cx="5760720" cy="308800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UserDashboard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25A2E974" w:rsidR="00723E28" w:rsidRDefault="00723E28" w:rsidP="00EA25F4"/>
    <w:p w14:paraId="75E2C328" w14:textId="759C07CC" w:rsidR="00723E28" w:rsidRDefault="00723E28" w:rsidP="00EA25F4"/>
    <w:p w14:paraId="7DE423C1" w14:textId="47346BB8" w:rsidR="00723E28" w:rsidRDefault="00723E28" w:rsidP="00EA25F4">
      <w:r>
        <w:lastRenderedPageBreak/>
        <w:t>Komponentendiagramm:</w:t>
      </w:r>
    </w:p>
    <w:p w14:paraId="41155BCB" w14:textId="7EA7E315" w:rsidR="00723E28" w:rsidRDefault="00723E28" w:rsidP="00EA25F4"/>
    <w:p w14:paraId="1A9F61E8" w14:textId="09BF9D22" w:rsidR="00723E28" w:rsidRDefault="00723E28" w:rsidP="00EA25F4"/>
    <w:p w14:paraId="2CF680D7" w14:textId="14AA13F9" w:rsidR="00723E28" w:rsidRDefault="000E20C3" w:rsidP="00EA25F4">
      <w:r>
        <w:rPr>
          <w:noProof/>
        </w:rPr>
        <w:drawing>
          <wp:inline distT="0" distB="0" distL="0" distR="0" wp14:anchorId="70EC7530" wp14:editId="15951DEF">
            <wp:extent cx="5760720" cy="3406140"/>
            <wp:effectExtent l="0" t="0" r="0" b="381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30C82BB8" w:rsidR="00723E28" w:rsidRDefault="000E20C3" w:rsidP="00EA25F4">
      <w:r>
        <w:rPr>
          <w:noProof/>
        </w:rPr>
        <w:drawing>
          <wp:inline distT="0" distB="0" distL="0" distR="0" wp14:anchorId="408E0567" wp14:editId="5294C7F7">
            <wp:extent cx="5753100" cy="3253740"/>
            <wp:effectExtent l="0" t="0" r="0" b="3810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F323B" w14:textId="615A3DDE" w:rsidR="00723E28" w:rsidRDefault="00723E28" w:rsidP="00EA25F4"/>
    <w:p w14:paraId="5E045EB7" w14:textId="7DD4FDEE" w:rsidR="00723E28" w:rsidRDefault="000E20C3" w:rsidP="00EA25F4">
      <w:r>
        <w:rPr>
          <w:noProof/>
        </w:rPr>
        <w:lastRenderedPageBreak/>
        <w:drawing>
          <wp:inline distT="0" distB="0" distL="0" distR="0" wp14:anchorId="1DB38165" wp14:editId="08C161E3">
            <wp:extent cx="5760720" cy="3268980"/>
            <wp:effectExtent l="0" t="0" r="0" b="7620"/>
            <wp:docPr id="34" name="Grafi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F3120" w14:textId="0B9CF4BA" w:rsidR="00723E28" w:rsidRDefault="00723E28" w:rsidP="00EA25F4"/>
    <w:p w14:paraId="1F654356" w14:textId="4B00B0DC" w:rsidR="00723E28" w:rsidRDefault="000E20C3" w:rsidP="00EA25F4">
      <w:r>
        <w:rPr>
          <w:noProof/>
        </w:rPr>
        <w:drawing>
          <wp:inline distT="0" distB="0" distL="0" distR="0" wp14:anchorId="3051E663" wp14:editId="392491F8">
            <wp:extent cx="5684520" cy="2377440"/>
            <wp:effectExtent l="0" t="0" r="0" b="3810"/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W w:w="10834" w:type="dxa"/>
        <w:tblInd w:w="-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8"/>
        <w:gridCol w:w="2574"/>
        <w:gridCol w:w="2288"/>
        <w:gridCol w:w="1111"/>
        <w:gridCol w:w="1000"/>
        <w:gridCol w:w="1319"/>
        <w:gridCol w:w="1684"/>
      </w:tblGrid>
      <w:tr w:rsidR="003D5A09" w14:paraId="588CDD14" w14:textId="77777777" w:rsidTr="003D5A09">
        <w:trPr>
          <w:trHeight w:val="318"/>
        </w:trPr>
        <w:tc>
          <w:tcPr>
            <w:tcW w:w="858" w:type="dxa"/>
            <w:shd w:val="clear" w:color="auto" w:fill="757171"/>
            <w:noWrap/>
            <w:vAlign w:val="bottom"/>
            <w:hideMark/>
          </w:tcPr>
          <w:p w14:paraId="260E0AE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D</w:t>
            </w:r>
          </w:p>
        </w:tc>
        <w:tc>
          <w:tcPr>
            <w:tcW w:w="2574" w:type="dxa"/>
            <w:shd w:val="clear" w:color="auto" w:fill="757171"/>
            <w:noWrap/>
            <w:vAlign w:val="bottom"/>
            <w:hideMark/>
          </w:tcPr>
          <w:p w14:paraId="03C60A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unktionalität</w:t>
            </w:r>
          </w:p>
        </w:tc>
        <w:tc>
          <w:tcPr>
            <w:tcW w:w="2288" w:type="dxa"/>
            <w:shd w:val="clear" w:color="auto" w:fill="757171"/>
            <w:noWrap/>
            <w:vAlign w:val="bottom"/>
            <w:hideMark/>
          </w:tcPr>
          <w:p w14:paraId="5F99391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erantwortlich</w:t>
            </w:r>
          </w:p>
        </w:tc>
        <w:tc>
          <w:tcPr>
            <w:tcW w:w="1111" w:type="dxa"/>
            <w:shd w:val="clear" w:color="auto" w:fill="757171"/>
            <w:noWrap/>
            <w:vAlign w:val="bottom"/>
            <w:hideMark/>
          </w:tcPr>
          <w:p w14:paraId="1430AA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bhänig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mit </w:t>
            </w:r>
          </w:p>
        </w:tc>
        <w:tc>
          <w:tcPr>
            <w:tcW w:w="1000" w:type="dxa"/>
            <w:shd w:val="clear" w:color="auto" w:fill="757171"/>
            <w:noWrap/>
            <w:vAlign w:val="bottom"/>
            <w:hideMark/>
          </w:tcPr>
          <w:p w14:paraId="2A0828B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-Stories</w:t>
            </w:r>
          </w:p>
        </w:tc>
        <w:tc>
          <w:tcPr>
            <w:tcW w:w="1319" w:type="dxa"/>
            <w:shd w:val="clear" w:color="auto" w:fill="757171"/>
            <w:noWrap/>
            <w:vAlign w:val="bottom"/>
            <w:hideMark/>
          </w:tcPr>
          <w:p w14:paraId="160DCE2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Quellcode-Referenz</w:t>
            </w:r>
          </w:p>
        </w:tc>
        <w:tc>
          <w:tcPr>
            <w:tcW w:w="1684" w:type="dxa"/>
            <w:shd w:val="clear" w:color="auto" w:fill="757171"/>
            <w:noWrap/>
            <w:vAlign w:val="bottom"/>
            <w:hideMark/>
          </w:tcPr>
          <w:p w14:paraId="2AAA0BA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tatus</w:t>
            </w:r>
          </w:p>
        </w:tc>
      </w:tr>
      <w:tr w:rsidR="003D5A09" w14:paraId="0A780879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F0A2D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1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49163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8919DC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55F7E2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B77F0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40A7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25BE54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6E128FE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9E9D3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A623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4E3D7E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3DDC2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76F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7C0AF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610657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CF9701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777F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14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245D3" w14:textId="2613001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D6EF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6E63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B19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E7348" w14:textId="1FB1DFDF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0F14D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E018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CF2A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5D85F" w14:textId="7E502B7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A7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30CB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BB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A53D6" w14:textId="5DC5F484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CE31A1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EEBE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D8D9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D669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5AA6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76C2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C6D6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EF252" w14:textId="22D7C7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CF2740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F6BD5B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6F1C7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471497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1CBD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E959B6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C7816D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0FF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448EAFB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9EB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718E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2AEF4" w14:textId="637EA23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EB5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43C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70D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598AB" w14:textId="4871DD3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DFA26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7BFE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8A7C4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F7F5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4557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F86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CA4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FD6C9" w14:textId="4661CA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10A01E3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62AE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89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A268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85709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C755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F794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D7D3A" w14:textId="0CB88412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2E2AD74B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7F71B2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2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D9C87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ED4B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87B791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E14F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5A594C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C4996C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2B1842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2214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464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view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576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5389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99A0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5F0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1A9F2" w14:textId="6A9BC2F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8FEE5F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8955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58F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FA Abgleich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88539" w14:textId="3F3D176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BB14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CB4E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4E00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34BC7" w14:textId="35CF048E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88964C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8F1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F6BA1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alidierung Login-Date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EC546" w14:textId="52B772D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2E6F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492E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5D3E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2F5981" w14:textId="178E57C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B5BBE1F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B377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4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C045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il-Send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00A5F" w14:textId="162890A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ACD4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1224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D250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28DEE" w14:textId="5DA4B66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77F138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99A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3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17942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19A885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06D169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409A1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07C568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10C5B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16BA71D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C94B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1B0D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 erstelle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A97E0" w14:textId="2C59767F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14F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F6D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93B1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BACA1" w14:textId="0A1EFA2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3210751" w14:textId="77777777" w:rsidTr="00E35ADE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CDF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2A76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pielpla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C5F14" w14:textId="6D296F39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83B22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18263" w14:textId="14BFF754" w:rsidR="003D5A09" w:rsidRDefault="00FD2CEA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3CD54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906A7" w14:textId="7EC60392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310B181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26F5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53572" w14:textId="25547DB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SV 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Back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017A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929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1C0C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D32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1E9BD" w14:textId="1BBD29E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7A1EC2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C3635A" w14:textId="2853009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C72F31" w14:textId="4990B1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SV -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Front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6A26D1" w14:textId="00AA6C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600CB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D4E527" w14:textId="21BFCA39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6802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257FBB" w14:textId="57E6AAF8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1654608C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6846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1EB0F" w14:textId="7146615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38CAA" w14:textId="556397E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 xml:space="preserve">Danial Imani </w:t>
            </w:r>
            <w:proofErr w:type="spellStart"/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Shakibaei</w:t>
            </w:r>
            <w:proofErr w:type="spellEnd"/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85D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3236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15BF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0F14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1798324" w14:textId="77777777" w:rsidTr="00AF2851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8A01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297C3" w14:textId="3AC31A4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510AB" w14:textId="742E642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D61A3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78B2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2F27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CDD7B" w14:textId="0B93FE6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6032B2F8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8AC2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252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3A7C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F8BC5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EF64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BE2DB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DAC13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0F28CD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8AE1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B3B3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C644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0F9A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7268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F05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2B4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307173A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4129B7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4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8E38312" w14:textId="4A712DA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shboar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  <w:hideMark/>
          </w:tcPr>
          <w:p w14:paraId="1B281033" w14:textId="14C0FFDC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B02330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E6C0D0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23C80A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20B94D" w14:textId="50286E2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</w:tr>
      <w:tr w:rsidR="00FD2CEA" w14:paraId="00350018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3CD11B" w14:textId="6B42B15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EF304" w14:textId="066C4D1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dminView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DC42E" w14:textId="4B244C00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C0FD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8CA53" w14:textId="1116D438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C6D1D5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C9FA3" w14:textId="3A17146E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726A871C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6AC25" w14:textId="2C32F60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6F045" w14:textId="5F05DDD9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View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C3EF6" w14:textId="4A8474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8508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68A8E" w14:textId="33D832D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7E744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FAA06" w14:textId="3135FF7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4990FD57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575CD690" w14:textId="526B9EB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5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FA04601" w14:textId="3AFC4D1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ocker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62AA5938" w14:textId="6C8BFC23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 xml:space="preserve">Danial Imani </w:t>
            </w:r>
            <w:proofErr w:type="spellStart"/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Shaikbae</w:t>
            </w:r>
            <w:proofErr w:type="spellEnd"/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C2DB6C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C9A651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2FE49D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63A3D5" w14:textId="5D4BE5B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5FEB2DBB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488D75F" w14:textId="106F4DE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6.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0BB0C56" w14:textId="70446A4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tes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12D51B42" w14:textId="4444F1F7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483688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04EBE32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7E336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2BDA18C" w14:textId="7D631A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CB022" w14:textId="77777777" w:rsidR="00754B63" w:rsidRDefault="00754B63" w:rsidP="00E602EC">
      <w:pPr>
        <w:spacing w:after="0" w:line="240" w:lineRule="auto"/>
      </w:pPr>
      <w:r>
        <w:separator/>
      </w:r>
    </w:p>
  </w:endnote>
  <w:endnote w:type="continuationSeparator" w:id="0">
    <w:p w14:paraId="4C095C5C" w14:textId="77777777" w:rsidR="00754B63" w:rsidRDefault="00754B63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7777777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9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2EBA1B11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27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5C2EA" w14:textId="77777777" w:rsidR="00754B63" w:rsidRDefault="00754B63" w:rsidP="00E602EC">
      <w:pPr>
        <w:spacing w:after="0" w:line="240" w:lineRule="auto"/>
      </w:pPr>
      <w:r>
        <w:separator/>
      </w:r>
    </w:p>
  </w:footnote>
  <w:footnote w:type="continuationSeparator" w:id="0">
    <w:p w14:paraId="73F1ADA9" w14:textId="77777777" w:rsidR="00754B63" w:rsidRDefault="00754B63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612388">
    <w:abstractNumId w:val="4"/>
  </w:num>
  <w:num w:numId="2" w16cid:durableId="129827477">
    <w:abstractNumId w:val="0"/>
  </w:num>
  <w:num w:numId="3" w16cid:durableId="1047340124">
    <w:abstractNumId w:val="1"/>
  </w:num>
  <w:num w:numId="4" w16cid:durableId="592980572">
    <w:abstractNumId w:val="3"/>
  </w:num>
  <w:num w:numId="5" w16cid:durableId="10472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1464"/>
    <w:rsid w:val="000A35F5"/>
    <w:rsid w:val="000A6B5C"/>
    <w:rsid w:val="000D1300"/>
    <w:rsid w:val="000D2167"/>
    <w:rsid w:val="000D30C5"/>
    <w:rsid w:val="000E1E39"/>
    <w:rsid w:val="000E20C3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09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B590B"/>
    <w:rsid w:val="005D250A"/>
    <w:rsid w:val="005F08FC"/>
    <w:rsid w:val="005F6B38"/>
    <w:rsid w:val="00622535"/>
    <w:rsid w:val="00625F6C"/>
    <w:rsid w:val="00627AF2"/>
    <w:rsid w:val="006354AB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23E28"/>
    <w:rsid w:val="00754B63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02111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03052"/>
    <w:rsid w:val="00D247D7"/>
    <w:rsid w:val="00D51169"/>
    <w:rsid w:val="00D617B0"/>
    <w:rsid w:val="00D854E7"/>
    <w:rsid w:val="00D85B54"/>
    <w:rsid w:val="00D876B5"/>
    <w:rsid w:val="00D970E8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D2CEA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F37AB-4FD5-4F1D-888A-C540A9BC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2456</Words>
  <Characters>15478</Characters>
  <Application>Microsoft Office Word</Application>
  <DocSecurity>0</DocSecurity>
  <Lines>128</Lines>
  <Paragraphs>3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Can Kalafat</cp:lastModifiedBy>
  <cp:revision>57</cp:revision>
  <cp:lastPrinted>2017-04-24T06:35:00Z</cp:lastPrinted>
  <dcterms:created xsi:type="dcterms:W3CDTF">2019-09-12T10:26:00Z</dcterms:created>
  <dcterms:modified xsi:type="dcterms:W3CDTF">2022-11-1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